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X1a4da6ead7df8c2f8499c340c2b7962e525d5c8"/>
    <w:p>
      <w:pPr>
        <w:pStyle w:val="Heading1"/>
      </w:pPr>
      <w:r>
        <w:t xml:space="preserve">Cover Letter for Midwife Position in Italy Rome</w:t>
      </w:r>
    </w:p>
    <w:p>
      <w:pPr>
        <w:pStyle w:val="FirstParagraph"/>
      </w:pPr>
      <w:r>
        <w:t xml:space="preserve">Dear [Hiring Manager's Name],</w:t>
      </w:r>
    </w:p>
    <w:p>
      <w:pPr>
        <w:pStyle w:val="BodyText"/>
      </w:pPr>
      <w:r>
        <w:t xml:space="preserve">I am writing to express my enthusiastic interest in the Midwife position at your esteemed institution in Italy Rome. As a dedicated and experienced midwife with a strong commitment to maternal and newborn health, I am eager to contribute my skills, knowledge, and passion for holistic care within the vibrant healthcare landscape of Rome. The opportunity to work as a Midwife in Italy Rome is not only professionally meaningful but also deeply personal, as I have long admired the cultural richness and medical excellence that define this historic city.</w:t>
      </w:r>
    </w:p>
    <w:bookmarkStart w:id="20" w:name="professional-background-and-expertise"/>
    <w:p>
      <w:pPr>
        <w:pStyle w:val="Heading2"/>
      </w:pPr>
      <w:r>
        <w:t xml:space="preserve">Professional Background and Expertise</w:t>
      </w:r>
    </w:p>
    <w:p>
      <w:pPr>
        <w:pStyle w:val="FirstParagraph"/>
      </w:pPr>
      <w:r>
        <w:t xml:space="preserve">With over [X years] of experience in midwifery, I have developed a comprehensive understanding of prenatal, intrapartum, and postpartum care. My career has been rooted in fostering trust between healthcare providers and families while ensuring safe, evidence-based practices. As a Midwife, I have supported hundreds of women through their journeys of childbirth, emphasizing individualized care that respects cultural traditions and personal preferences. Whether assisting in natural deliveries or collaborating with medical teams during high-risk pregnancies, I prioritize the physical, emotional, and psychological well-being of both mothers and infants.</w:t>
      </w:r>
    </w:p>
    <w:p>
      <w:pPr>
        <w:pStyle w:val="BodyText"/>
      </w:pPr>
      <w:r>
        <w:t xml:space="preserve">My expertise extends to providing education on breastfeeding, postnatal care, and infant nutrition. I am also proficient in using modern medical technologies while maintaining a compassionate approach that aligns with the values of patient-centered care. In Italy Rome, where healthcare is deeply intertwined with cultural heritage, I am particularly attuned to the importance of communication and sensitivity when working with diverse communities. This experience has prepared me to adapt my practices to meet the unique needs of patients in this dynamic setting.</w:t>
      </w:r>
    </w:p>
    <w:bookmarkEnd w:id="20"/>
    <w:bookmarkStart w:id="21" w:name="why-italy-rome"/>
    <w:p>
      <w:pPr>
        <w:pStyle w:val="Heading2"/>
      </w:pPr>
      <w:r>
        <w:t xml:space="preserve">Why Italy Rome?</w:t>
      </w:r>
    </w:p>
    <w:p>
      <w:pPr>
        <w:pStyle w:val="FirstParagraph"/>
      </w:pPr>
      <w:r>
        <w:t xml:space="preserve">Italy Rome offers a unique blend of historical tradition and modern medical innovation, making it an ideal location for a Midwife to thrive. The city’s healthcare system is renowned for its focus on preventative care, family-centered practices, and high standards of quality. As a Midwife in Italy Rome, I am eager to contribute to this legacy by bringing my skills to a community that values the sanctity of life and the importance of maternal health.</w:t>
      </w:r>
    </w:p>
    <w:p>
      <w:pPr>
        <w:pStyle w:val="BodyText"/>
      </w:pPr>
      <w:r>
        <w:t xml:space="preserve">Rome’s diverse population presents an opportunity to engage with patients from various cultural backgrounds. My ability to communicate in Italian (and other languages if applicable) ensures that I can bridge gaps in understanding and provide equitable care. I have also studied the nuances of Italian healthcare protocols, including the integration of midwifery into national medical guidelines, which reinforces my readiness to contribute effectively to your team.</w:t>
      </w:r>
    </w:p>
    <w:bookmarkEnd w:id="21"/>
    <w:bookmarkStart w:id="22" w:name="commitment-to-excellence"/>
    <w:p>
      <w:pPr>
        <w:pStyle w:val="Heading2"/>
      </w:pPr>
      <w:r>
        <w:t xml:space="preserve">Commitment to Excellence</w:t>
      </w:r>
    </w:p>
    <w:p>
      <w:pPr>
        <w:pStyle w:val="FirstParagraph"/>
      </w:pPr>
      <w:r>
        <w:t xml:space="preserve">As a Midwife, I am driven by a commitment to continuous learning and professional growth. I regularly attend workshops and training sessions on advancements in obstetric care, such as neonatal resuscitation, pain management techniques, and postpartum depression screening. My proactive approach ensures that I remain at the forefront of midwifery practices while adhering to the highest ethical standards.</w:t>
      </w:r>
    </w:p>
    <w:p>
      <w:pPr>
        <w:pStyle w:val="BodyText"/>
      </w:pPr>
      <w:r>
        <w:t xml:space="preserve">In Italy Rome, where healthcare is often a reflection of societal values, I aim to embody the principles of respect, empathy, and integrity. I believe that a Midwife’s role extends beyond clinical duties; it involves building long-term relationships with families and advocating for their needs. This philosophy aligns seamlessly with the mission of your organization, which I understand prioritizes holistic care and community engagement.</w:t>
      </w:r>
    </w:p>
    <w:bookmarkEnd w:id="22"/>
    <w:bookmarkStart w:id="23" w:name="why-you-should-choose-me"/>
    <w:p>
      <w:pPr>
        <w:pStyle w:val="Heading2"/>
      </w:pPr>
      <w:r>
        <w:t xml:space="preserve">Why You Should Choose Me</w:t>
      </w:r>
    </w:p>
    <w:p>
      <w:pPr>
        <w:pStyle w:val="FirstParagraph"/>
      </w:pPr>
      <w:r>
        <w:t xml:space="preserve">My passion for midwifery is matched by my dedication to creating a supportive and inclusive environment for patients. I thrive in collaborative settings, where teamwork is essential to delivering exceptional care. As a Midwife in Italy Rome, I am prepared to work alongside physicians, nurses, and other healthcare professionals to ensure the best outcomes for mothers and babies.</w:t>
      </w:r>
    </w:p>
    <w:p>
      <w:pPr>
        <w:pStyle w:val="BodyText"/>
      </w:pPr>
      <w:r>
        <w:t xml:space="preserve">Additionally, my adaptability and resilience make me well-suited for the fast-paced nature of midwifery. I have experience managing emergencies while maintaining composure under pressure, a skill that is critical in any healthcare setting. My ability to remain calm and focused during labor or postpartum complications has consistently resulted in positive patient experiences.</w:t>
      </w:r>
    </w:p>
    <w:bookmarkEnd w:id="23"/>
    <w:bookmarkStart w:id="24" w:name="conclusion"/>
    <w:p>
      <w:pPr>
        <w:pStyle w:val="Heading2"/>
      </w:pPr>
      <w:r>
        <w:t xml:space="preserve">Conclusion</w:t>
      </w:r>
    </w:p>
    <w:p>
      <w:pPr>
        <w:pStyle w:val="FirstParagraph"/>
      </w:pPr>
      <w:r>
        <w:t xml:space="preserve">In conclusion, I am excited about the opportunity to join your team as a Midwife in Italy Rome. My experience, cultural awareness, and unwavering dedication to maternal care make me a strong candidate for this role. I am confident that my background and values align with the mission of your institution, and I am eager to contribute to the well-being of families in this remarkable city.</w:t>
      </w:r>
    </w:p>
    <w:p>
      <w:pPr>
        <w:pStyle w:val="BodyText"/>
      </w:pPr>
      <w:r>
        <w:t xml:space="preserve">Thank you for considering my application. I would welcome the chance to discuss how my skills and experiences can benefit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Italy Rome</dc:title>
  <dc:creator/>
  <dc:language>en</dc:language>
  <cp:keywords/>
  <dcterms:created xsi:type="dcterms:W3CDTF">2025-12-10T10:31:48Z</dcterms:created>
  <dcterms:modified xsi:type="dcterms:W3CDTF">2025-12-10T10:31:48Z</dcterms:modified>
</cp:coreProperties>
</file>

<file path=docProps/custom.xml><?xml version="1.0" encoding="utf-8"?>
<Properties xmlns="http://schemas.openxmlformats.org/officeDocument/2006/custom-properties" xmlns:vt="http://schemas.openxmlformats.org/officeDocument/2006/docPropsVTypes"/>
</file>